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F22E7" w:rsidRDefault="006959E0" w:rsidP="006959E0">
      <w:pPr>
        <w:pStyle w:val="Title"/>
        <w:rPr>
          <w:rFonts w:ascii="Adobe Garamond Pro" w:hAnsi="Adobe Garamond Pro"/>
          <w:sz w:val="96"/>
        </w:rPr>
      </w:pPr>
      <w:r w:rsidRPr="005F22E7">
        <w:rPr>
          <w:rFonts w:ascii="Adobe Garamond Pro" w:hAnsi="Adobe Garamond Pro"/>
          <w:sz w:val="96"/>
        </w:rPr>
        <w:t>Intelex Plastic Profile</w:t>
      </w:r>
    </w:p>
    <w:p w:rsidR="008904A7" w:rsidRDefault="005F22E7" w:rsidP="005F22E7">
      <w:r>
        <w:t>Competitions List:</w:t>
      </w:r>
    </w:p>
    <w:p w:rsidR="005F22E7" w:rsidRDefault="005F22E7" w:rsidP="005F22E7">
      <w:pPr>
        <w:pStyle w:val="Heading2"/>
        <w:numPr>
          <w:ilvl w:val="0"/>
          <w:numId w:val="3"/>
        </w:numPr>
      </w:pPr>
      <w:proofErr w:type="spellStart"/>
      <w:r>
        <w:t>Ridout</w:t>
      </w:r>
      <w:proofErr w:type="spellEnd"/>
      <w:r>
        <w:t xml:space="preserve"> Plastic Company </w:t>
      </w:r>
    </w:p>
    <w:p w:rsidR="005F22E7" w:rsidRDefault="005F22E7" w:rsidP="005F22E7">
      <w:pPr>
        <w:pStyle w:val="ListParagraph"/>
      </w:pPr>
    </w:p>
    <w:p w:rsidR="005F22E7" w:rsidRDefault="005F22E7" w:rsidP="005F22E7">
      <w:pPr>
        <w:pStyle w:val="ListParagraph"/>
      </w:pPr>
      <w:proofErr w:type="spellStart"/>
      <w:proofErr w:type="gramStart"/>
      <w:r>
        <w:t>ePlastics</w:t>
      </w:r>
      <w:proofErr w:type="spellEnd"/>
      <w:proofErr w:type="gramEnd"/>
      <w:r>
        <w:t xml:space="preserve">, a </w:t>
      </w:r>
      <w:proofErr w:type="spellStart"/>
      <w:r>
        <w:t>Ridout</w:t>
      </w:r>
      <w:proofErr w:type="spellEnd"/>
      <w:r>
        <w:t xml:space="preserve"> Plastics Company, is a complete provider of plastic material &amp; fabrication services proudly serving customers since 1914. We make it easy for you to complete your next project, regardless of location. We stock a large selection of plastic sheets and shapes, including: </w:t>
      </w:r>
      <w:proofErr w:type="spellStart"/>
      <w:r>
        <w:t>Plexiglass</w:t>
      </w:r>
      <w:proofErr w:type="spellEnd"/>
      <w:r>
        <w:t xml:space="preserve">, Polycarbonate, Fiberglass, HDPE, </w:t>
      </w:r>
      <w:proofErr w:type="spellStart"/>
      <w:r>
        <w:t>Acetal</w:t>
      </w:r>
      <w:proofErr w:type="spellEnd"/>
      <w:r>
        <w:t xml:space="preserve"> </w:t>
      </w:r>
      <w:proofErr w:type="spellStart"/>
      <w:r>
        <w:t>Delrin</w:t>
      </w:r>
      <w:proofErr w:type="spellEnd"/>
      <w:r>
        <w:t xml:space="preserve">, PTFE, </w:t>
      </w:r>
      <w:proofErr w:type="spellStart"/>
      <w:r>
        <w:t>Micarta</w:t>
      </w:r>
      <w:proofErr w:type="spellEnd"/>
      <w:r>
        <w:t>, ABS and other engineering plastics</w:t>
      </w:r>
    </w:p>
    <w:p w:rsidR="005F22E7" w:rsidRDefault="005F22E7" w:rsidP="005F22E7">
      <w:pPr>
        <w:pStyle w:val="ListParagraph"/>
      </w:pPr>
    </w:p>
    <w:p w:rsidR="005F22E7" w:rsidRDefault="005F22E7" w:rsidP="005F22E7">
      <w:pPr>
        <w:pStyle w:val="ListParagraph"/>
      </w:pPr>
      <w:r>
        <w:t>Location:</w:t>
      </w:r>
    </w:p>
    <w:p w:rsidR="005F22E7" w:rsidRDefault="005F22E7" w:rsidP="005F22E7">
      <w:pPr>
        <w:pStyle w:val="ListParagraph"/>
      </w:pPr>
      <w:r>
        <w:t>5535 Ruffin Rd. San Diego, CA 92123</w:t>
      </w:r>
    </w:p>
    <w:p w:rsidR="005F22E7" w:rsidRDefault="005F22E7" w:rsidP="005F22E7">
      <w:pPr>
        <w:pStyle w:val="ListParagraph"/>
      </w:pPr>
    </w:p>
    <w:p w:rsidR="005F22E7" w:rsidRDefault="005F22E7" w:rsidP="005F22E7">
      <w:pPr>
        <w:pStyle w:val="ListParagraph"/>
      </w:pPr>
      <w:r>
        <w:t xml:space="preserve">Website: </w:t>
      </w:r>
      <w:hyperlink r:id="rId6" w:history="1">
        <w:r w:rsidRPr="00665DAB">
          <w:rPr>
            <w:rStyle w:val="Hyperlink"/>
          </w:rPr>
          <w:t>https://www.eplastics.com/</w:t>
        </w:r>
      </w:hyperlink>
    </w:p>
    <w:p w:rsidR="005F22E7" w:rsidRDefault="005F22E7" w:rsidP="005F22E7">
      <w:pPr>
        <w:pStyle w:val="ListParagraph"/>
      </w:pPr>
    </w:p>
    <w:p w:rsidR="005F22E7" w:rsidRDefault="00FA5E33" w:rsidP="005F22E7">
      <w:pPr>
        <w:pStyle w:val="Heading2"/>
        <w:numPr>
          <w:ilvl w:val="0"/>
          <w:numId w:val="3"/>
        </w:numPr>
      </w:pPr>
      <w:r>
        <w:t>Plastic Welding and Fabrication</w:t>
      </w:r>
    </w:p>
    <w:p w:rsidR="00FA5E33" w:rsidRDefault="00FA5E33" w:rsidP="00FA5E33">
      <w:pPr>
        <w:ind w:left="720"/>
      </w:pPr>
    </w:p>
    <w:p w:rsidR="00FA5E33" w:rsidRDefault="00FA5E33" w:rsidP="00FA5E33">
      <w:pPr>
        <w:ind w:left="720"/>
      </w:pPr>
      <w:r>
        <w:t xml:space="preserve">Our company is known for offering custom fabricated plastic products that will not corrode and are resistant to chemicals. You can call us today at (512) 295-6412 to learn more about our industrial-strength tanks and </w:t>
      </w:r>
      <w:hyperlink r:id="rId7" w:history="1">
        <w:r>
          <w:rPr>
            <w:rStyle w:val="Hyperlink"/>
          </w:rPr>
          <w:t>plastic welding services</w:t>
        </w:r>
      </w:hyperlink>
      <w:r>
        <w:t>, as well as chat with us online when you have questions about our products or would like to request a quote for our services. A representative from our business is standing by to speak with you about your next project.</w:t>
      </w:r>
    </w:p>
    <w:p w:rsidR="00FA5E33" w:rsidRDefault="00FA5E33" w:rsidP="00FA5E33">
      <w:pPr>
        <w:ind w:left="720"/>
      </w:pPr>
      <w:r>
        <w:t xml:space="preserve">Location: </w:t>
      </w:r>
    </w:p>
    <w:p w:rsidR="00FA5E33" w:rsidRDefault="00FA5E33" w:rsidP="00FA5E33">
      <w:pPr>
        <w:ind w:left="720"/>
      </w:pPr>
      <w:r>
        <w:t xml:space="preserve">2457 S. Loop 4, </w:t>
      </w:r>
      <w:proofErr w:type="spellStart"/>
      <w:r>
        <w:t>Bldg</w:t>
      </w:r>
      <w:proofErr w:type="spellEnd"/>
      <w:r>
        <w:t xml:space="preserve"> #4</w:t>
      </w:r>
      <w:r>
        <w:br/>
        <w:t>Buda, TX 78610</w:t>
      </w:r>
      <w:bookmarkStart w:id="0" w:name="_GoBack"/>
      <w:bookmarkEnd w:id="0"/>
    </w:p>
    <w:p w:rsidR="00FA5E33" w:rsidRDefault="00FA5E33" w:rsidP="00FA5E33">
      <w:pPr>
        <w:ind w:left="720"/>
      </w:pPr>
      <w:r>
        <w:t xml:space="preserve">Website: </w:t>
      </w:r>
      <w:hyperlink r:id="rId8" w:history="1">
        <w:r w:rsidRPr="00D373AC">
          <w:rPr>
            <w:rStyle w:val="Hyperlink"/>
          </w:rPr>
          <w:t>https://www.plasticweldingandfabrication.com/</w:t>
        </w:r>
      </w:hyperlink>
    </w:p>
    <w:p w:rsidR="00FA5E33" w:rsidRPr="00FA5E33" w:rsidRDefault="00FA5E33" w:rsidP="00FA5E33">
      <w:pPr>
        <w:ind w:left="720"/>
      </w:pPr>
    </w:p>
    <w:p w:rsidR="005F22E7" w:rsidRPr="005F22E7" w:rsidRDefault="005F22E7" w:rsidP="005F22E7">
      <w:pPr>
        <w:pStyle w:val="ListParagraph"/>
      </w:pPr>
    </w:p>
    <w:sectPr w:rsidR="005F22E7" w:rsidRPr="005F22E7" w:rsidSect="00FB2506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dobe Garamond Pro"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80C093E"/>
    <w:multiLevelType w:val="hybridMultilevel"/>
    <w:tmpl w:val="92AAFA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9945B56"/>
    <w:multiLevelType w:val="hybridMultilevel"/>
    <w:tmpl w:val="4336D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6D41FB9"/>
    <w:multiLevelType w:val="hybridMultilevel"/>
    <w:tmpl w:val="4DFE9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wNzI0MrY0MzA0sDBW0lEKTi0uzszPAykwqgUASXXWQiwAAAA="/>
  </w:docVars>
  <w:rsids>
    <w:rsidRoot w:val="006959E0"/>
    <w:rsid w:val="002C1467"/>
    <w:rsid w:val="005F22E7"/>
    <w:rsid w:val="006959E0"/>
    <w:rsid w:val="00E93138"/>
    <w:rsid w:val="00FA5E33"/>
    <w:rsid w:val="00FB2506"/>
    <w:rsid w:val="00FD2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F22E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22E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959E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959E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5F22E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F22E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F22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5F22E7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F22E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22E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959E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959E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5F22E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F22E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F22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5F22E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lasticweldingandfabrication.com/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s://www.plasticweldingandfabrication.com/contact-u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eplastics.com/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198</Words>
  <Characters>113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dulph Val Nario</dc:creator>
  <cp:lastModifiedBy>Rudulph Val Nario</cp:lastModifiedBy>
  <cp:revision>2</cp:revision>
  <dcterms:created xsi:type="dcterms:W3CDTF">2019-09-02T04:27:00Z</dcterms:created>
  <dcterms:modified xsi:type="dcterms:W3CDTF">2019-09-19T17:52:00Z</dcterms:modified>
</cp:coreProperties>
</file>